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96F86" w:rsidRDefault="00B9564C">
      <w:pPr>
        <w:spacing w:before="240" w:after="240"/>
      </w:pPr>
      <w:r>
        <w:t>Sculpsure vs CoolSculpting.Article.The Medspa MD.KA</w:t>
      </w:r>
    </w:p>
    <w:p w14:paraId="00000002" w14:textId="77777777" w:rsidR="00A96F86" w:rsidRDefault="00B9564C">
      <w:pPr>
        <w:spacing w:before="240" w:after="240"/>
      </w:pPr>
      <w:r>
        <w:t>/Sculpsure vs CoolSculpting</w:t>
      </w:r>
    </w:p>
    <w:p w14:paraId="00000003" w14:textId="77777777" w:rsidR="00A96F86" w:rsidRDefault="00B9564C">
      <w:pPr>
        <w:spacing w:before="240" w:after="240"/>
      </w:pPr>
      <w:r>
        <w:t>KW Sculpsure</w:t>
      </w:r>
    </w:p>
    <w:p w14:paraId="00000004" w14:textId="77777777" w:rsidR="00A96F86" w:rsidRDefault="00B9564C">
      <w:pPr>
        <w:spacing w:before="240" w:after="240"/>
      </w:pPr>
      <w:r>
        <w:t>Meta: Understand the differences between SculpSure and CoolSculpting, popular body contouring treatments, and discover which fat reduction method is best for you.</w:t>
      </w:r>
    </w:p>
    <w:p w14:paraId="00000005" w14:textId="77777777" w:rsidR="00A96F86" w:rsidRDefault="00B9564C">
      <w:pPr>
        <w:spacing w:before="240" w:after="240"/>
      </w:pPr>
      <w:r>
        <w:t>SculpSure vs. CoolSculpting | Comparing Top Body Contouring Treatments</w:t>
      </w:r>
    </w:p>
    <w:p w14:paraId="5CC1B486" w14:textId="73A65756" w:rsidR="00D1626A" w:rsidRDefault="00B9564C">
      <w:pPr>
        <w:spacing w:before="240" w:after="240"/>
      </w:pPr>
      <w:r>
        <w:t>CoolSculpting and Scul</w:t>
      </w:r>
      <w:r>
        <w:t>pSure are the most popular non-invasive body contouring treatments available today. Both procedures reduce stubborn fat without painful surgery or downtime. Countless people around the globe use the popular treatments to help eliminate diet and exercise-re</w:t>
      </w:r>
      <w:r>
        <w:t>sistant fat. While both CoolSculpting and SculpSure are safe and effective, there are</w:t>
      </w:r>
      <w:r>
        <w:t xml:space="preserve"> differences between the two. </w:t>
      </w:r>
    </w:p>
    <w:p w14:paraId="00000006" w14:textId="44F09645" w:rsidR="00A96F86" w:rsidRDefault="00B9564C">
      <w:pPr>
        <w:spacing w:before="240" w:after="240"/>
      </w:pPr>
      <w:r>
        <w:t xml:space="preserve">Read on to learn more about each and determine which popular </w:t>
      </w:r>
      <w:r w:rsidRPr="00D1626A">
        <w:rPr>
          <w:u w:val="single"/>
        </w:rPr>
        <w:t>body contouring treatment</w:t>
      </w:r>
      <w:r>
        <w:t xml:space="preserve"> is best for your body and aesthetic needs.</w:t>
      </w:r>
    </w:p>
    <w:p w14:paraId="00000007" w14:textId="77777777" w:rsidR="00A96F86" w:rsidRDefault="00B9564C">
      <w:pPr>
        <w:spacing w:before="240" w:after="240"/>
      </w:pPr>
      <w:r>
        <w:t>How Do SculpSure and CoolSculpting Work?</w:t>
      </w:r>
    </w:p>
    <w:p w14:paraId="00000008" w14:textId="77777777" w:rsidR="00A96F86" w:rsidRPr="00D1626A" w:rsidRDefault="00B9564C">
      <w:pPr>
        <w:spacing w:before="240" w:after="240"/>
        <w:rPr>
          <w:u w:val="single"/>
        </w:rPr>
      </w:pPr>
      <w:r>
        <w:t>Both popular treatments induce lipolysis, the destruction, and the removal of fat cells. However, there are significant differences between the two. For example, SculpSure uses a different mechanism to eliminate fa</w:t>
      </w:r>
      <w:r>
        <w:t xml:space="preserve">t cells when compared to CoolSculpting. SculpSure uses advanced laser technology that melts fat cells away. CoolSculpting, on the other hand, uses precisely controlled cooling to </w:t>
      </w:r>
      <w:r w:rsidRPr="00D1626A">
        <w:rPr>
          <w:u w:val="single"/>
        </w:rPr>
        <w:t>freeze the fat cells inducing cell death.</w:t>
      </w:r>
    </w:p>
    <w:p w14:paraId="00000009" w14:textId="77777777" w:rsidR="00A96F86" w:rsidRDefault="00B9564C">
      <w:pPr>
        <w:spacing w:before="240" w:after="240"/>
      </w:pPr>
      <w:r>
        <w:t>Both fat reduction methods are poss</w:t>
      </w:r>
      <w:r>
        <w:t xml:space="preserve">ible because fat cells are more vulnerable to temperature fluctuations than surrounding tissue or skin. The warmer temperatures of SculpSure, and the colder temperatures of CoolSculpting, do not harm skin or tissue but can kill the underlying subcutaneous </w:t>
      </w:r>
      <w:r>
        <w:t>fat cells.</w:t>
      </w:r>
    </w:p>
    <w:p w14:paraId="0000000A" w14:textId="49BE0E54" w:rsidR="00A96F86" w:rsidRDefault="00B9564C">
      <w:pPr>
        <w:spacing w:before="240" w:after="240"/>
        <w:jc w:val="right"/>
      </w:pPr>
      <w:r>
        <w:rPr>
          <w:u w:val="single"/>
        </w:rPr>
        <w:t>Learn more about</w:t>
      </w:r>
      <w:r w:rsidR="00D1626A">
        <w:rPr>
          <w:u w:val="single"/>
        </w:rPr>
        <w:t xml:space="preserve"> CoolSculpting</w:t>
      </w:r>
      <w:r>
        <w:rPr>
          <w:u w:val="single"/>
        </w:rPr>
        <w:t xml:space="preserve"> &gt;&gt;</w:t>
      </w:r>
    </w:p>
    <w:p w14:paraId="0000000B" w14:textId="77777777" w:rsidR="00A96F86" w:rsidRDefault="00B9564C">
      <w:pPr>
        <w:spacing w:before="240"/>
        <w:rPr>
          <w:color w:val="0E101A"/>
        </w:rPr>
      </w:pPr>
      <w:r>
        <w:rPr>
          <w:color w:val="0E101A"/>
        </w:rPr>
        <w:t>SculpSure vs. CoolSculpting</w:t>
      </w:r>
    </w:p>
    <w:p w14:paraId="0000000C" w14:textId="77777777" w:rsidR="00A96F86" w:rsidRDefault="00B9564C">
      <w:pPr>
        <w:spacing w:before="240"/>
        <w:rPr>
          <w:color w:val="0E101A"/>
        </w:rPr>
      </w:pPr>
      <w:r>
        <w:rPr>
          <w:color w:val="0E101A"/>
        </w:rPr>
        <w:t xml:space="preserve">Both treatments are cleared by the FDA and scientifically proven to be safe and effective for patients. SculpSure reviews in scientific literature report that SculpSure resulted in a 24% </w:t>
      </w:r>
      <w:r>
        <w:rPr>
          <w:color w:val="0E101A"/>
        </w:rPr>
        <w:t xml:space="preserve">reduction of fat. Another SculpSure study published in the </w:t>
      </w:r>
      <w:hyperlink r:id="rId4">
        <w:r>
          <w:rPr>
            <w:color w:val="4A6EE0"/>
            <w:u w:val="single"/>
          </w:rPr>
          <w:t xml:space="preserve">Journal of Dermatological Surgery </w:t>
        </w:r>
      </w:hyperlink>
      <w:r>
        <w:rPr>
          <w:color w:val="0E101A"/>
        </w:rPr>
        <w:t xml:space="preserve"> found that 96% of patients reported a positive perception of their treatment.</w:t>
      </w:r>
    </w:p>
    <w:p w14:paraId="0000000D" w14:textId="6D9C3356" w:rsidR="00A96F86" w:rsidRDefault="00B9564C">
      <w:pPr>
        <w:spacing w:before="240"/>
        <w:rPr>
          <w:color w:val="0E101A"/>
        </w:rPr>
      </w:pPr>
      <w:r>
        <w:rPr>
          <w:color w:val="0E101A"/>
        </w:rPr>
        <w:t>Similarly, CoolSculp</w:t>
      </w:r>
      <w:r>
        <w:rPr>
          <w:color w:val="0E101A"/>
        </w:rPr>
        <w:t>ting reviews evaluated more than 500 CoolSculpting patients</w:t>
      </w:r>
      <w:r w:rsidR="00B217C6">
        <w:rPr>
          <w:color w:val="0E101A"/>
        </w:rPr>
        <w:t>. They</w:t>
      </w:r>
      <w:r>
        <w:rPr>
          <w:color w:val="0E101A"/>
        </w:rPr>
        <w:t xml:space="preserve"> reported, “Survey results demonstrated 73% patient satisfaction and… a 23% reduction in fat layer thickness at three months.”</w:t>
      </w:r>
    </w:p>
    <w:p w14:paraId="0000000E" w14:textId="6917E891" w:rsidR="00A96F86" w:rsidRDefault="00B9564C">
      <w:pPr>
        <w:spacing w:before="240"/>
        <w:rPr>
          <w:color w:val="0E101A"/>
        </w:rPr>
      </w:pPr>
      <w:r>
        <w:rPr>
          <w:color w:val="0E101A"/>
        </w:rPr>
        <w:lastRenderedPageBreak/>
        <w:t xml:space="preserve">Both treatments rely on the body’s lymphatic system to gather the </w:t>
      </w:r>
      <w:r>
        <w:rPr>
          <w:color w:val="0E101A"/>
        </w:rPr>
        <w:t xml:space="preserve">dead fat cells and process them out of the body as waste. The results for both treatments will span over an 8 to 16 weeks window, though individual experiences may vary. </w:t>
      </w:r>
      <w:r>
        <w:rPr>
          <w:color w:val="0E101A"/>
        </w:rPr>
        <w:t>Once the d</w:t>
      </w:r>
      <w:r>
        <w:rPr>
          <w:color w:val="0E101A"/>
        </w:rPr>
        <w:t>ead fat cells are removed from the body, they can never grow back.</w:t>
      </w:r>
    </w:p>
    <w:p w14:paraId="0000000F" w14:textId="73233615" w:rsidR="00A96F86" w:rsidRDefault="00D1626A">
      <w:pPr>
        <w:spacing w:before="240"/>
        <w:rPr>
          <w:color w:val="0E101A"/>
        </w:rPr>
      </w:pPr>
      <w:r>
        <w:rPr>
          <w:color w:val="0E101A"/>
        </w:rPr>
        <w:t>The Differences</w:t>
      </w:r>
    </w:p>
    <w:p w14:paraId="00000010" w14:textId="70095680" w:rsidR="00A96F86" w:rsidRDefault="00B9564C">
      <w:pPr>
        <w:spacing w:before="240"/>
        <w:rPr>
          <w:color w:val="0E101A"/>
        </w:rPr>
      </w:pPr>
      <w:r>
        <w:rPr>
          <w:color w:val="0E101A"/>
        </w:rPr>
        <w:t>SculpSure treatments provide the latest technology in non-invasive body contouring. The FDA cleared it in 2016</w:t>
      </w:r>
      <w:r w:rsidR="00D1626A">
        <w:rPr>
          <w:color w:val="0E101A"/>
        </w:rPr>
        <w:t xml:space="preserve">. CoolSculpting was FDA cleared in 2010. </w:t>
      </w:r>
      <w:r w:rsidR="00B217C6">
        <w:rPr>
          <w:color w:val="0E101A"/>
        </w:rPr>
        <w:t>Therefore,</w:t>
      </w:r>
      <w:r w:rsidR="00D1626A">
        <w:rPr>
          <w:color w:val="0E101A"/>
        </w:rPr>
        <w:t xml:space="preserve"> the fat freezing treatment has a longer track record and </w:t>
      </w:r>
      <w:r w:rsidR="00B217C6">
        <w:rPr>
          <w:color w:val="0E101A"/>
        </w:rPr>
        <w:t>longitudinal</w:t>
      </w:r>
      <w:r w:rsidR="00D1626A">
        <w:rPr>
          <w:color w:val="0E101A"/>
        </w:rPr>
        <w:t xml:space="preserve"> studies demonstrating </w:t>
      </w:r>
      <w:r w:rsidR="00D1626A" w:rsidRPr="00D1626A">
        <w:rPr>
          <w:color w:val="0E101A"/>
          <w:u w:val="single"/>
        </w:rPr>
        <w:t>long-lasting results.</w:t>
      </w:r>
      <w:r>
        <w:rPr>
          <w:color w:val="0E101A"/>
        </w:rPr>
        <w:t xml:space="preserve"> </w:t>
      </w:r>
    </w:p>
    <w:p w14:paraId="00000011" w14:textId="64DB17DE" w:rsidR="00A96F86" w:rsidRDefault="00D1626A">
      <w:pPr>
        <w:spacing w:before="240"/>
        <w:rPr>
          <w:color w:val="0E101A"/>
        </w:rPr>
      </w:pPr>
      <w:r>
        <w:rPr>
          <w:color w:val="0E101A"/>
        </w:rPr>
        <w:t xml:space="preserve">SculpSure </w:t>
      </w:r>
      <w:r w:rsidR="00B9564C">
        <w:rPr>
          <w:color w:val="0E101A"/>
        </w:rPr>
        <w:t>treat</w:t>
      </w:r>
      <w:r>
        <w:rPr>
          <w:color w:val="0E101A"/>
        </w:rPr>
        <w:t>s</w:t>
      </w:r>
      <w:r w:rsidR="00B9564C">
        <w:rPr>
          <w:color w:val="0E101A"/>
        </w:rPr>
        <w:t xml:space="preserve"> up to four different areas at once. CoolSculpting can on</w:t>
      </w:r>
      <w:r w:rsidR="00B9564C">
        <w:rPr>
          <w:color w:val="0E101A"/>
        </w:rPr>
        <w:t xml:space="preserve">ly treat one area </w:t>
      </w:r>
      <w:r>
        <w:rPr>
          <w:color w:val="0E101A"/>
        </w:rPr>
        <w:t xml:space="preserve">at a time. </w:t>
      </w:r>
      <w:r w:rsidR="00B217C6">
        <w:rPr>
          <w:color w:val="0E101A"/>
        </w:rPr>
        <w:t>SculpSure offers slightly</w:t>
      </w:r>
      <w:r w:rsidR="00B9564C">
        <w:rPr>
          <w:color w:val="0E101A"/>
        </w:rPr>
        <w:t xml:space="preserve"> shorter </w:t>
      </w:r>
      <w:r w:rsidR="00B9564C">
        <w:rPr>
          <w:color w:val="0E101A"/>
        </w:rPr>
        <w:t>treatments, at only 25-minutes. CoolSculpting treatments take anywhere from 3</w:t>
      </w:r>
      <w:r>
        <w:rPr>
          <w:color w:val="0E101A"/>
        </w:rPr>
        <w:t>5</w:t>
      </w:r>
      <w:r w:rsidR="00B9564C">
        <w:rPr>
          <w:color w:val="0E101A"/>
        </w:rPr>
        <w:t xml:space="preserve"> to 90 minutes, depending on </w:t>
      </w:r>
      <w:r w:rsidR="00B217C6">
        <w:rPr>
          <w:color w:val="0E101A"/>
        </w:rPr>
        <w:t>the applicator.</w:t>
      </w:r>
    </w:p>
    <w:p w14:paraId="00000012" w14:textId="7C9E737C" w:rsidR="00A96F86" w:rsidRDefault="00B9564C">
      <w:pPr>
        <w:spacing w:before="240"/>
        <w:rPr>
          <w:color w:val="0E101A"/>
        </w:rPr>
      </w:pPr>
      <w:r>
        <w:rPr>
          <w:color w:val="0E101A"/>
        </w:rPr>
        <w:t xml:space="preserve">SculpSure </w:t>
      </w:r>
      <w:r w:rsidR="00D1626A">
        <w:rPr>
          <w:color w:val="0E101A"/>
        </w:rPr>
        <w:t xml:space="preserve">treatments may be </w:t>
      </w:r>
      <w:r w:rsidR="00B217C6">
        <w:rPr>
          <w:color w:val="0E101A"/>
        </w:rPr>
        <w:t>slightly</w:t>
      </w:r>
      <w:r w:rsidR="00D1626A">
        <w:rPr>
          <w:color w:val="0E101A"/>
        </w:rPr>
        <w:t xml:space="preserve"> more comfortable than CoolSculpting treatments. This is due to </w:t>
      </w:r>
      <w:r w:rsidR="00B217C6">
        <w:rPr>
          <w:color w:val="0E101A"/>
        </w:rPr>
        <w:t>Sculpsure’s</w:t>
      </w:r>
      <w:r w:rsidR="00D1626A">
        <w:rPr>
          <w:color w:val="0E101A"/>
        </w:rPr>
        <w:t xml:space="preserve"> applicator design.</w:t>
      </w:r>
      <w:r>
        <w:rPr>
          <w:color w:val="0E101A"/>
        </w:rPr>
        <w:t xml:space="preserve"> Its flat applicators do not require suction, unlike CoolSculpting applicators that suction</w:t>
      </w:r>
      <w:r w:rsidR="00D1626A">
        <w:rPr>
          <w:color w:val="0E101A"/>
        </w:rPr>
        <w:t xml:space="preserve">. This may also eliminate some of CoolSculpting’s side effects. </w:t>
      </w:r>
      <w:r w:rsidR="00B217C6">
        <w:rPr>
          <w:color w:val="0E101A"/>
        </w:rPr>
        <w:t>Although</w:t>
      </w:r>
      <w:r w:rsidR="00D1626A">
        <w:rPr>
          <w:color w:val="0E101A"/>
        </w:rPr>
        <w:t xml:space="preserve"> mild and temporary, </w:t>
      </w:r>
      <w:r w:rsidR="00D1626A" w:rsidRPr="00D1626A">
        <w:rPr>
          <w:color w:val="0E101A"/>
          <w:u w:val="single"/>
        </w:rPr>
        <w:t>CoolSculpting side effects</w:t>
      </w:r>
      <w:r w:rsidR="00D1626A">
        <w:rPr>
          <w:color w:val="0E101A"/>
        </w:rPr>
        <w:t xml:space="preserve"> may include t</w:t>
      </w:r>
      <w:r>
        <w:rPr>
          <w:color w:val="0E101A"/>
        </w:rPr>
        <w:t>ender</w:t>
      </w:r>
      <w:r w:rsidR="00D1626A">
        <w:rPr>
          <w:color w:val="0E101A"/>
        </w:rPr>
        <w:t>ness</w:t>
      </w:r>
      <w:r>
        <w:rPr>
          <w:color w:val="0E101A"/>
        </w:rPr>
        <w:t>, red</w:t>
      </w:r>
      <w:r w:rsidR="00D1626A">
        <w:rPr>
          <w:color w:val="0E101A"/>
        </w:rPr>
        <w:t>ness</w:t>
      </w:r>
      <w:r>
        <w:rPr>
          <w:color w:val="0E101A"/>
        </w:rPr>
        <w:t>, bruis</w:t>
      </w:r>
      <w:r w:rsidR="00D1626A">
        <w:rPr>
          <w:color w:val="0E101A"/>
        </w:rPr>
        <w:t>ing, and swelling.</w:t>
      </w:r>
    </w:p>
    <w:p w14:paraId="00000014" w14:textId="4E33A46B" w:rsidR="00A96F86" w:rsidRDefault="00D1626A">
      <w:pPr>
        <w:spacing w:before="240"/>
        <w:rPr>
          <w:color w:val="0E101A"/>
        </w:rPr>
      </w:pPr>
      <w:r>
        <w:rPr>
          <w:color w:val="0E101A"/>
        </w:rPr>
        <w:t>CoolSculpting</w:t>
      </w:r>
      <w:r w:rsidR="00B9564C">
        <w:rPr>
          <w:color w:val="0E101A"/>
        </w:rPr>
        <w:t xml:space="preserve"> Treatment</w:t>
      </w:r>
      <w:r w:rsidR="00B9564C">
        <w:rPr>
          <w:color w:val="0E101A"/>
        </w:rPr>
        <w:t xml:space="preserve"> Near Me</w:t>
      </w:r>
    </w:p>
    <w:p w14:paraId="00000015" w14:textId="3314A328" w:rsidR="00A96F86" w:rsidRDefault="00B9564C">
      <w:pPr>
        <w:spacing w:before="240"/>
        <w:rPr>
          <w:color w:val="0E101A"/>
        </w:rPr>
      </w:pPr>
      <w:r>
        <w:rPr>
          <w:color w:val="0E101A"/>
        </w:rPr>
        <w:t xml:space="preserve">If you are interested in learning more about </w:t>
      </w:r>
      <w:r w:rsidR="00D1626A">
        <w:rPr>
          <w:color w:val="0E101A"/>
        </w:rPr>
        <w:t>CoolSculpting</w:t>
      </w:r>
      <w:r>
        <w:rPr>
          <w:color w:val="0E101A"/>
        </w:rPr>
        <w:t xml:space="preserve">, contact The Medspa MD. We are a proud </w:t>
      </w:r>
      <w:r w:rsidR="00D1626A">
        <w:rPr>
          <w:color w:val="0E101A"/>
        </w:rPr>
        <w:t>body contouring</w:t>
      </w:r>
      <w:r>
        <w:rPr>
          <w:color w:val="0E101A"/>
        </w:rPr>
        <w:t xml:space="preserve"> provider in the West Hartford area. Call us at 860-272-6245 to sche</w:t>
      </w:r>
      <w:r>
        <w:rPr>
          <w:color w:val="0E101A"/>
        </w:rPr>
        <w:t xml:space="preserve">dule your complimentary consultation or reach out to us online. </w:t>
      </w:r>
    </w:p>
    <w:p w14:paraId="00000016" w14:textId="77777777" w:rsidR="00A96F86" w:rsidRDefault="00A96F86"/>
    <w:sectPr w:rsidR="00A96F8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NDU2sDA1MTU1MbFU0lEKTi0uzszPAykwrAUAb3tLviwAAAA="/>
  </w:docVars>
  <w:rsids>
    <w:rsidRoot w:val="00A96F86"/>
    <w:rsid w:val="00A96F86"/>
    <w:rsid w:val="00B217C6"/>
    <w:rsid w:val="00B9564C"/>
    <w:rsid w:val="00D16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D603A"/>
  <w15:docId w15:val="{237D6BD2-9BB3-41A4-A813-3FB02ABC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bi.nlm.nih.gov/pubmed/289020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577</Words>
  <Characters>3291</Characters>
  <Application>Microsoft Office Word</Application>
  <DocSecurity>0</DocSecurity>
  <Lines>27</Lines>
  <Paragraphs>7</Paragraphs>
  <ScaleCrop>false</ScaleCrop>
  <Company/>
  <LinksUpToDate>false</LinksUpToDate>
  <CharactersWithSpaces>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zelig</cp:lastModifiedBy>
  <cp:revision>4</cp:revision>
  <dcterms:created xsi:type="dcterms:W3CDTF">2021-04-29T18:41:00Z</dcterms:created>
  <dcterms:modified xsi:type="dcterms:W3CDTF">2021-04-29T18:52:00Z</dcterms:modified>
</cp:coreProperties>
</file>